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5372C" w14:textId="77777777" w:rsidR="00C11F93" w:rsidRPr="0018151E" w:rsidRDefault="00C11F9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>PATVIRTINTA</w:t>
      </w:r>
    </w:p>
    <w:p w14:paraId="76928060" w14:textId="77777777" w:rsidR="003520A2" w:rsidRPr="0018151E" w:rsidRDefault="00C11F9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Vilniaus Broniaus Jonušo </w:t>
      </w:r>
    </w:p>
    <w:p w14:paraId="6D53EA91" w14:textId="77777777" w:rsidR="003520A2" w:rsidRPr="0018151E" w:rsidRDefault="00C11F9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>muzikos mokyklos</w:t>
      </w:r>
      <w:r w:rsidR="003520A2" w:rsidRPr="0018151E">
        <w:rPr>
          <w:rFonts w:ascii="Times New Roman" w:hAnsi="Times New Roman" w:cs="Times New Roman"/>
          <w:sz w:val="24"/>
          <w:szCs w:val="24"/>
        </w:rPr>
        <w:t xml:space="preserve"> d</w:t>
      </w:r>
      <w:r w:rsidRPr="0018151E">
        <w:rPr>
          <w:rFonts w:ascii="Times New Roman" w:hAnsi="Times New Roman" w:cs="Times New Roman"/>
          <w:sz w:val="24"/>
          <w:szCs w:val="24"/>
        </w:rPr>
        <w:t xml:space="preserve">irektoriaus </w:t>
      </w:r>
    </w:p>
    <w:p w14:paraId="475ABB14" w14:textId="77777777" w:rsidR="002047BE" w:rsidRDefault="00E97B08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  <w:lang w:val="en-US"/>
        </w:rPr>
      </w:pPr>
      <w:r w:rsidRPr="004071F2">
        <w:rPr>
          <w:rFonts w:ascii="Times New Roman" w:hAnsi="Times New Roman" w:cs="Times New Roman"/>
          <w:sz w:val="24"/>
          <w:szCs w:val="24"/>
          <w:lang w:val="en-US"/>
        </w:rPr>
        <w:t xml:space="preserve">2020 </w:t>
      </w:r>
      <w:r w:rsidR="00DD5284" w:rsidRPr="004071F2">
        <w:rPr>
          <w:rFonts w:ascii="Times New Roman" w:hAnsi="Times New Roman" w:cs="Times New Roman"/>
          <w:sz w:val="24"/>
          <w:szCs w:val="24"/>
          <w:lang w:val="en-US"/>
        </w:rPr>
        <w:t>m.</w:t>
      </w:r>
      <w:r w:rsidR="001A06C2" w:rsidRPr="004071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71F2">
        <w:rPr>
          <w:rFonts w:ascii="Times New Roman" w:hAnsi="Times New Roman" w:cs="Times New Roman"/>
          <w:sz w:val="24"/>
          <w:szCs w:val="24"/>
          <w:lang w:val="en-US"/>
        </w:rPr>
        <w:t>gegužės</w:t>
      </w:r>
      <w:proofErr w:type="spellEnd"/>
      <w:r w:rsidR="004071F2">
        <w:rPr>
          <w:rFonts w:ascii="Times New Roman" w:hAnsi="Times New Roman" w:cs="Times New Roman"/>
          <w:sz w:val="24"/>
          <w:szCs w:val="24"/>
          <w:lang w:val="en-US"/>
        </w:rPr>
        <w:t xml:space="preserve"> 29</w:t>
      </w:r>
      <w:r w:rsidR="00BA2BF1" w:rsidRPr="004071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11F93" w:rsidRPr="004071F2">
        <w:rPr>
          <w:rFonts w:ascii="Times New Roman" w:hAnsi="Times New Roman" w:cs="Times New Roman"/>
          <w:sz w:val="24"/>
          <w:szCs w:val="24"/>
          <w:lang w:val="en-US"/>
        </w:rPr>
        <w:t>d.</w:t>
      </w:r>
    </w:p>
    <w:p w14:paraId="7EC7D896" w14:textId="77777777" w:rsidR="00C11F93" w:rsidRPr="004071F2" w:rsidRDefault="003520A2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  <w:lang w:val="en-US"/>
        </w:rPr>
      </w:pPr>
      <w:r w:rsidRPr="004071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71F2">
        <w:rPr>
          <w:rFonts w:ascii="Times New Roman" w:hAnsi="Times New Roman" w:cs="Times New Roman"/>
          <w:sz w:val="24"/>
          <w:szCs w:val="24"/>
        </w:rPr>
        <w:t>įs</w:t>
      </w:r>
      <w:r w:rsidR="00C11F93" w:rsidRPr="004071F2">
        <w:rPr>
          <w:rFonts w:ascii="Times New Roman" w:hAnsi="Times New Roman" w:cs="Times New Roman"/>
          <w:sz w:val="24"/>
          <w:szCs w:val="24"/>
          <w:lang w:val="en-US"/>
        </w:rPr>
        <w:t>akymu</w:t>
      </w:r>
      <w:proofErr w:type="spellEnd"/>
      <w:r w:rsidRPr="004071F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A54D3" w:rsidRPr="004071F2">
        <w:rPr>
          <w:rFonts w:ascii="Times New Roman" w:hAnsi="Times New Roman" w:cs="Times New Roman"/>
          <w:sz w:val="24"/>
          <w:szCs w:val="24"/>
          <w:lang w:val="en-US"/>
        </w:rPr>
        <w:t xml:space="preserve"> Nr. </w:t>
      </w:r>
      <w:r w:rsidR="001A06C2" w:rsidRPr="004071F2">
        <w:rPr>
          <w:rFonts w:ascii="Times New Roman" w:hAnsi="Times New Roman" w:cs="Times New Roman"/>
          <w:sz w:val="24"/>
          <w:szCs w:val="24"/>
          <w:lang w:val="en-US"/>
        </w:rPr>
        <w:t>V-</w:t>
      </w:r>
      <w:r w:rsidR="004071F2">
        <w:rPr>
          <w:rFonts w:ascii="Times New Roman" w:hAnsi="Times New Roman" w:cs="Times New Roman"/>
          <w:sz w:val="24"/>
          <w:szCs w:val="24"/>
          <w:lang w:val="en-US"/>
        </w:rPr>
        <w:t>37</w:t>
      </w:r>
    </w:p>
    <w:p w14:paraId="53CCE907" w14:textId="77777777" w:rsidR="00FB784A" w:rsidRPr="0018151E" w:rsidRDefault="00FB784A" w:rsidP="00984C2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14992A" w14:textId="77777777" w:rsidR="00CD0AFB" w:rsidRPr="0018151E" w:rsidRDefault="00E97D57" w:rsidP="00984C2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.GILLOCKO PJESIŲ KONKURSAS</w:t>
      </w:r>
    </w:p>
    <w:p w14:paraId="6C44E87A" w14:textId="77777777" w:rsidR="00156E09" w:rsidRPr="0018151E" w:rsidRDefault="001B4657" w:rsidP="00984C2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151E">
        <w:rPr>
          <w:rFonts w:ascii="Times New Roman" w:hAnsi="Times New Roman" w:cs="Times New Roman"/>
          <w:b/>
          <w:sz w:val="24"/>
          <w:szCs w:val="24"/>
        </w:rPr>
        <w:t>„</w:t>
      </w:r>
      <w:r w:rsidR="00E97D57">
        <w:rPr>
          <w:rFonts w:ascii="Times New Roman" w:hAnsi="Times New Roman" w:cs="Times New Roman"/>
          <w:b/>
          <w:sz w:val="24"/>
          <w:szCs w:val="24"/>
        </w:rPr>
        <w:t>VIRTUALŪS PASAŽAI</w:t>
      </w:r>
      <w:r w:rsidRPr="0018151E">
        <w:rPr>
          <w:rFonts w:ascii="Times New Roman" w:hAnsi="Times New Roman" w:cs="Times New Roman"/>
          <w:b/>
          <w:sz w:val="24"/>
          <w:szCs w:val="24"/>
        </w:rPr>
        <w:t>“</w:t>
      </w:r>
    </w:p>
    <w:p w14:paraId="2A9772DA" w14:textId="77777777" w:rsidR="00752876" w:rsidRPr="0018151E" w:rsidRDefault="00752876" w:rsidP="00E642B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1DE9A5" w14:textId="77777777" w:rsidR="00663327" w:rsidRPr="0018151E" w:rsidRDefault="00663327" w:rsidP="00E642B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8151E">
        <w:rPr>
          <w:rFonts w:ascii="Times New Roman" w:hAnsi="Times New Roman" w:cs="Times New Roman"/>
          <w:b/>
          <w:sz w:val="24"/>
          <w:szCs w:val="24"/>
        </w:rPr>
        <w:t>NUOSTATAI</w:t>
      </w:r>
    </w:p>
    <w:p w14:paraId="09990742" w14:textId="77777777" w:rsidR="00E642B8" w:rsidRPr="0018151E" w:rsidRDefault="00E642B8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B817D0" w14:textId="77777777" w:rsidR="00663327" w:rsidRPr="0018151E" w:rsidRDefault="00FB64E6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I. </w:t>
      </w:r>
      <w:proofErr w:type="spellStart"/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="00E97D57">
        <w:rPr>
          <w:rFonts w:ascii="Times New Roman" w:hAnsi="Times New Roman" w:cs="Times New Roman"/>
          <w:b/>
          <w:sz w:val="24"/>
          <w:szCs w:val="24"/>
          <w:lang w:val="en-US"/>
        </w:rPr>
        <w:t>onkurso</w:t>
      </w:r>
      <w:proofErr w:type="spellEnd"/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>tikslas</w:t>
      </w:r>
      <w:proofErr w:type="spellEnd"/>
      <w:r w:rsidR="007F0F32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7F0F32" w:rsidRPr="0018151E">
        <w:rPr>
          <w:rFonts w:ascii="Times New Roman" w:hAnsi="Times New Roman" w:cs="Times New Roman"/>
          <w:b/>
          <w:sz w:val="24"/>
          <w:szCs w:val="24"/>
          <w:lang w:val="en-US"/>
        </w:rPr>
        <w:t>ir</w:t>
      </w:r>
      <w:proofErr w:type="spellEnd"/>
      <w:r w:rsidR="007F0F32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7F0F32" w:rsidRPr="0018151E">
        <w:rPr>
          <w:rFonts w:ascii="Times New Roman" w:hAnsi="Times New Roman" w:cs="Times New Roman"/>
          <w:b/>
          <w:sz w:val="24"/>
          <w:szCs w:val="24"/>
          <w:lang w:val="en-US"/>
        </w:rPr>
        <w:t>uždaviniai</w:t>
      </w:r>
      <w:proofErr w:type="spellEnd"/>
      <w:r w:rsidR="007F0F32" w:rsidRPr="0018151E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0776602E" w14:textId="77777777" w:rsidR="00663327" w:rsidRPr="0018151E" w:rsidRDefault="0066332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>Tikslas</w:t>
      </w:r>
      <w:proofErr w:type="spellEnd"/>
      <w:r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skatinti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vaiku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muzikuoti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tobulėti</w:t>
      </w:r>
      <w:proofErr w:type="spellEnd"/>
      <w:r w:rsidR="00164EB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naudojant</w:t>
      </w:r>
      <w:proofErr w:type="spellEnd"/>
      <w:r w:rsidR="00164EB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netradiciniu</w:t>
      </w:r>
      <w:r w:rsidR="00E97D57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ugdymo</w:t>
      </w:r>
      <w:proofErr w:type="spellEnd"/>
      <w:r w:rsidR="00164E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metodu</w:t>
      </w:r>
      <w:r w:rsidR="00E97D57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354817A" w14:textId="77777777" w:rsidR="00FB64E6" w:rsidRPr="0018151E" w:rsidRDefault="00FB64E6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F80B13" w14:textId="77777777" w:rsidR="00663327" w:rsidRPr="0018151E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>Uždaviniai</w:t>
      </w:r>
      <w:proofErr w:type="spellEnd"/>
      <w:r w:rsidRPr="0018151E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35CDA501" w14:textId="77777777" w:rsidR="00FB64E6" w:rsidRPr="0018151E" w:rsidRDefault="0066332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8151E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7C4DF4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Skambinant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W.Gillocko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kūriniu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atskleisti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mokinių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interpretaciniu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ir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techniniu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97D57">
        <w:rPr>
          <w:rFonts w:ascii="Times New Roman" w:hAnsi="Times New Roman" w:cs="Times New Roman"/>
          <w:sz w:val="24"/>
          <w:szCs w:val="24"/>
          <w:lang w:val="en-US"/>
        </w:rPr>
        <w:t>gebėjimus</w:t>
      </w:r>
      <w:proofErr w:type="spellEnd"/>
      <w:r w:rsidR="00E97D5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D3FEDAF" w14:textId="77777777" w:rsidR="00156E09" w:rsidRPr="0018151E" w:rsidRDefault="0066332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FB64E6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97D57">
        <w:rPr>
          <w:rFonts w:ascii="Times New Roman" w:hAnsi="Times New Roman" w:cs="Times New Roman"/>
          <w:sz w:val="24"/>
          <w:szCs w:val="24"/>
        </w:rPr>
        <w:t>Skatinti</w:t>
      </w:r>
      <w:r w:rsidR="00156E09" w:rsidRPr="0018151E">
        <w:rPr>
          <w:rFonts w:ascii="Times New Roman" w:hAnsi="Times New Roman" w:cs="Times New Roman"/>
          <w:sz w:val="24"/>
          <w:szCs w:val="24"/>
        </w:rPr>
        <w:t xml:space="preserve"> inovatyvius </w:t>
      </w:r>
      <w:r w:rsidR="00E97B08" w:rsidRPr="0018151E">
        <w:rPr>
          <w:rFonts w:ascii="Times New Roman" w:hAnsi="Times New Roman" w:cs="Times New Roman"/>
          <w:sz w:val="24"/>
          <w:szCs w:val="24"/>
        </w:rPr>
        <w:t>muzikos</w:t>
      </w:r>
      <w:r w:rsidR="00DD5284" w:rsidRPr="0018151E">
        <w:rPr>
          <w:rFonts w:ascii="Times New Roman" w:hAnsi="Times New Roman" w:cs="Times New Roman"/>
          <w:sz w:val="24"/>
          <w:szCs w:val="24"/>
        </w:rPr>
        <w:t xml:space="preserve"> mokytojų</w:t>
      </w:r>
      <w:r w:rsidR="00156E09" w:rsidRPr="0018151E">
        <w:rPr>
          <w:rFonts w:ascii="Times New Roman" w:hAnsi="Times New Roman" w:cs="Times New Roman"/>
          <w:sz w:val="24"/>
          <w:szCs w:val="24"/>
        </w:rPr>
        <w:t xml:space="preserve"> darbo metodus.</w:t>
      </w:r>
    </w:p>
    <w:p w14:paraId="088E0FA5" w14:textId="77777777" w:rsidR="00156E09" w:rsidRPr="0018151E" w:rsidRDefault="00156E09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3. Skatinti </w:t>
      </w:r>
      <w:r w:rsidR="00E97B08" w:rsidRPr="0018151E">
        <w:rPr>
          <w:rFonts w:ascii="Times New Roman" w:hAnsi="Times New Roman" w:cs="Times New Roman"/>
          <w:sz w:val="24"/>
          <w:szCs w:val="24"/>
        </w:rPr>
        <w:t>muzikos</w:t>
      </w:r>
      <w:r w:rsidR="00DD5284" w:rsidRPr="0018151E">
        <w:rPr>
          <w:rFonts w:ascii="Times New Roman" w:hAnsi="Times New Roman" w:cs="Times New Roman"/>
          <w:sz w:val="24"/>
          <w:szCs w:val="24"/>
        </w:rPr>
        <w:t xml:space="preserve"> mokytojų</w:t>
      </w:r>
      <w:r w:rsidRPr="0018151E">
        <w:rPr>
          <w:rFonts w:ascii="Times New Roman" w:hAnsi="Times New Roman" w:cs="Times New Roman"/>
          <w:sz w:val="24"/>
          <w:szCs w:val="24"/>
        </w:rPr>
        <w:t xml:space="preserve"> iniciatyvumą, kūrybiškumą.</w:t>
      </w:r>
    </w:p>
    <w:p w14:paraId="4CFAE1D7" w14:textId="77777777" w:rsidR="00156E09" w:rsidRPr="0018151E" w:rsidRDefault="00156E09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>4. Dalintis gerąja metodine ir praktine patirtimi.</w:t>
      </w:r>
    </w:p>
    <w:p w14:paraId="4FB6D816" w14:textId="77777777" w:rsidR="007B678F" w:rsidRPr="00483982" w:rsidRDefault="007B678F" w:rsidP="007B678F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48C9BCF" w14:textId="77777777" w:rsidR="00663327" w:rsidRPr="0018151E" w:rsidRDefault="00483982" w:rsidP="00C96C5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7B678F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I. </w:t>
      </w:r>
      <w:proofErr w:type="spellStart"/>
      <w:r w:rsidR="001A06C2">
        <w:rPr>
          <w:rFonts w:ascii="Times New Roman" w:hAnsi="Times New Roman" w:cs="Times New Roman"/>
          <w:b/>
          <w:sz w:val="24"/>
          <w:szCs w:val="24"/>
          <w:lang w:val="en-US"/>
        </w:rPr>
        <w:t>Konkurso</w:t>
      </w:r>
      <w:proofErr w:type="spellEnd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>dalyviai</w:t>
      </w:r>
      <w:proofErr w:type="spellEnd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>ir</w:t>
      </w:r>
      <w:proofErr w:type="spellEnd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>dalyvavimo</w:t>
      </w:r>
      <w:proofErr w:type="spellEnd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>sąlygos</w:t>
      </w:r>
      <w:proofErr w:type="spellEnd"/>
      <w:r w:rsidR="009E6E1B" w:rsidRPr="0018151E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1142298C" w14:textId="77777777" w:rsidR="00004C54" w:rsidRPr="0018151E" w:rsidRDefault="00483982" w:rsidP="005E265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nkurse</w:t>
      </w:r>
      <w:proofErr w:type="spellEnd"/>
      <w:r w:rsidR="005033B5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033B5" w:rsidRPr="0018151E">
        <w:rPr>
          <w:rFonts w:ascii="Times New Roman" w:hAnsi="Times New Roman" w:cs="Times New Roman"/>
          <w:sz w:val="24"/>
          <w:szCs w:val="24"/>
          <w:lang w:val="en-US"/>
        </w:rPr>
        <w:t>kviečiami</w:t>
      </w:r>
      <w:proofErr w:type="spellEnd"/>
      <w:r w:rsidR="00447FEB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0D90" w:rsidRPr="0018151E">
        <w:rPr>
          <w:rFonts w:ascii="Times New Roman" w:hAnsi="Times New Roman" w:cs="Times New Roman"/>
          <w:sz w:val="24"/>
          <w:szCs w:val="24"/>
          <w:lang w:val="en-US"/>
        </w:rPr>
        <w:t>dalyvauti</w:t>
      </w:r>
      <w:proofErr w:type="spellEnd"/>
      <w:r w:rsidR="00760D90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0D90" w:rsidRPr="0018151E">
        <w:rPr>
          <w:rFonts w:ascii="Times New Roman" w:hAnsi="Times New Roman" w:cs="Times New Roman"/>
          <w:sz w:val="24"/>
          <w:szCs w:val="24"/>
          <w:lang w:val="en-US"/>
        </w:rPr>
        <w:t>šalies</w:t>
      </w:r>
      <w:proofErr w:type="spellEnd"/>
      <w:r w:rsidR="00156E09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6E09" w:rsidRPr="0018151E">
        <w:rPr>
          <w:rFonts w:ascii="Times New Roman" w:hAnsi="Times New Roman" w:cs="Times New Roman"/>
          <w:sz w:val="24"/>
          <w:szCs w:val="24"/>
          <w:lang w:val="en-US"/>
        </w:rPr>
        <w:t>menų</w:t>
      </w:r>
      <w:proofErr w:type="spellEnd"/>
      <w:r w:rsidR="00972C5B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72C5B" w:rsidRPr="0018151E">
        <w:rPr>
          <w:rFonts w:ascii="Times New Roman" w:hAnsi="Times New Roman" w:cs="Times New Roman"/>
          <w:sz w:val="24"/>
          <w:szCs w:val="24"/>
          <w:lang w:val="en-US"/>
        </w:rPr>
        <w:t>ir</w:t>
      </w:r>
      <w:proofErr w:type="spellEnd"/>
      <w:r w:rsidR="00972C5B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muzikos </w:t>
      </w:r>
      <w:proofErr w:type="spellStart"/>
      <w:r w:rsidR="00972C5B" w:rsidRPr="0018151E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752876" w:rsidRPr="0018151E">
        <w:rPr>
          <w:rFonts w:ascii="Times New Roman" w:hAnsi="Times New Roman" w:cs="Times New Roman"/>
          <w:sz w:val="24"/>
          <w:szCs w:val="24"/>
          <w:lang w:val="en-US"/>
        </w:rPr>
        <w:t>okyklų</w:t>
      </w:r>
      <w:proofErr w:type="spellEnd"/>
      <w:r w:rsidR="00164E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fortepijono</w:t>
      </w:r>
      <w:proofErr w:type="spellEnd"/>
      <w:r w:rsidR="00164E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64EBA">
        <w:rPr>
          <w:rFonts w:ascii="Times New Roman" w:hAnsi="Times New Roman" w:cs="Times New Roman"/>
          <w:sz w:val="24"/>
          <w:szCs w:val="24"/>
          <w:lang w:val="en-US"/>
        </w:rPr>
        <w:t>specialybės</w:t>
      </w:r>
      <w:proofErr w:type="spellEnd"/>
      <w:r w:rsidR="00164EBA">
        <w:rPr>
          <w:rFonts w:ascii="Times New Roman" w:hAnsi="Times New Roman" w:cs="Times New Roman"/>
          <w:sz w:val="24"/>
          <w:szCs w:val="24"/>
          <w:lang w:val="en-US"/>
        </w:rPr>
        <w:t xml:space="preserve"> 1-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lasių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okini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033B5" w:rsidRPr="0018151E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="00DD5284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nkurs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okest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47BE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5033B5" w:rsidRPr="001815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47BE">
        <w:rPr>
          <w:rFonts w:ascii="Times New Roman" w:hAnsi="Times New Roman" w:cs="Times New Roman"/>
          <w:sz w:val="24"/>
          <w:szCs w:val="24"/>
          <w:lang w:val="en-US"/>
        </w:rPr>
        <w:t xml:space="preserve">7 </w:t>
      </w:r>
      <w:proofErr w:type="spellStart"/>
      <w:r w:rsidR="00972C5B" w:rsidRPr="0018151E">
        <w:rPr>
          <w:rFonts w:ascii="Times New Roman" w:hAnsi="Times New Roman" w:cs="Times New Roman"/>
          <w:sz w:val="24"/>
          <w:szCs w:val="24"/>
          <w:lang w:val="en-US"/>
        </w:rPr>
        <w:t>e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ai, </w:t>
      </w:r>
      <w:r w:rsidR="001A4111" w:rsidRPr="0018151E">
        <w:rPr>
          <w:rFonts w:ascii="Times New Roman" w:hAnsi="Times New Roman" w:cs="Times New Roman"/>
          <w:sz w:val="24"/>
          <w:szCs w:val="24"/>
        </w:rPr>
        <w:t xml:space="preserve"> </w:t>
      </w:r>
      <w:r w:rsidR="00110E99" w:rsidRPr="0018151E">
        <w:rPr>
          <w:rFonts w:ascii="Times New Roman" w:hAnsi="Times New Roman" w:cs="Times New Roman"/>
          <w:b/>
          <w:sz w:val="24"/>
          <w:szCs w:val="24"/>
        </w:rPr>
        <w:t xml:space="preserve">iki 2020 </w:t>
      </w:r>
      <w:r w:rsidR="001A4111" w:rsidRPr="0018151E">
        <w:rPr>
          <w:rFonts w:ascii="Times New Roman" w:hAnsi="Times New Roman" w:cs="Times New Roman"/>
          <w:b/>
          <w:sz w:val="24"/>
          <w:szCs w:val="24"/>
        </w:rPr>
        <w:t>m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64EBA">
        <w:rPr>
          <w:rFonts w:ascii="Times New Roman" w:hAnsi="Times New Roman" w:cs="Times New Roman"/>
          <w:b/>
          <w:sz w:val="24"/>
          <w:szCs w:val="24"/>
        </w:rPr>
        <w:t>lapkričio 8</w:t>
      </w:r>
      <w:r>
        <w:rPr>
          <w:rFonts w:ascii="Times New Roman" w:hAnsi="Times New Roman" w:cs="Times New Roman"/>
          <w:b/>
          <w:sz w:val="24"/>
          <w:szCs w:val="24"/>
        </w:rPr>
        <w:t xml:space="preserve">  d</w:t>
      </w:r>
      <w:r w:rsidR="001A4111" w:rsidRPr="0018151E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004C54" w:rsidRPr="0018151E">
        <w:rPr>
          <w:rFonts w:ascii="Times New Roman" w:hAnsi="Times New Roman" w:cs="Times New Roman"/>
          <w:sz w:val="24"/>
          <w:szCs w:val="24"/>
        </w:rPr>
        <w:t xml:space="preserve"> pervedamas</w:t>
      </w:r>
      <w:r w:rsidR="009117C9" w:rsidRPr="0018151E">
        <w:rPr>
          <w:rFonts w:ascii="Times New Roman" w:hAnsi="Times New Roman" w:cs="Times New Roman"/>
          <w:sz w:val="24"/>
          <w:szCs w:val="24"/>
        </w:rPr>
        <w:t xml:space="preserve"> į sąskaitą: </w:t>
      </w:r>
      <w:r w:rsidR="00F510EE" w:rsidRPr="0018151E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32408F11" w14:textId="77777777" w:rsidR="00004C54" w:rsidRPr="0018151E" w:rsidRDefault="00004C54" w:rsidP="00004C54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F510EE" w:rsidRPr="0018151E">
        <w:rPr>
          <w:rFonts w:ascii="Times New Roman" w:hAnsi="Times New Roman" w:cs="Times New Roman"/>
          <w:sz w:val="24"/>
          <w:szCs w:val="24"/>
        </w:rPr>
        <w:t xml:space="preserve"> </w:t>
      </w:r>
      <w:r w:rsidRPr="0018151E">
        <w:rPr>
          <w:rFonts w:ascii="Times New Roman" w:eastAsia="Times New Roman" w:hAnsi="Times New Roman" w:cs="Times New Roman"/>
          <w:sz w:val="24"/>
          <w:szCs w:val="24"/>
        </w:rPr>
        <w:t>VšĮ Muzikos sala</w:t>
      </w:r>
      <w:r w:rsidR="00C96C5E" w:rsidRPr="0018151E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</w:p>
    <w:p w14:paraId="71BD4348" w14:textId="77777777" w:rsidR="009117C9" w:rsidRPr="0018151E" w:rsidRDefault="00C96C5E" w:rsidP="00004C54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81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4C54" w:rsidRPr="0018151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  <w:r w:rsidR="009117C9" w:rsidRPr="0018151E">
        <w:rPr>
          <w:rFonts w:ascii="Times New Roman" w:eastAsia="Times New Roman" w:hAnsi="Times New Roman" w:cs="Times New Roman"/>
          <w:sz w:val="24"/>
          <w:szCs w:val="24"/>
        </w:rPr>
        <w:t xml:space="preserve">K. Kalinausko g. 11-14, LT-03107 Vilnius </w:t>
      </w:r>
    </w:p>
    <w:p w14:paraId="04CB25A2" w14:textId="77777777" w:rsidR="009117C9" w:rsidRPr="0018151E" w:rsidRDefault="00C96C5E" w:rsidP="005033B5">
      <w:pPr>
        <w:spacing w:after="0" w:line="240" w:lineRule="auto"/>
        <w:ind w:left="720" w:firstLine="576"/>
        <w:rPr>
          <w:rFonts w:ascii="Times New Roman" w:eastAsia="Times New Roman" w:hAnsi="Times New Roman" w:cs="Times New Roman"/>
          <w:sz w:val="24"/>
          <w:szCs w:val="24"/>
        </w:rPr>
      </w:pPr>
      <w:r w:rsidRPr="0018151E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="00211BE4" w:rsidRPr="0018151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17C9" w:rsidRPr="0018151E">
        <w:rPr>
          <w:rFonts w:ascii="Times New Roman" w:eastAsia="Times New Roman" w:hAnsi="Times New Roman" w:cs="Times New Roman"/>
          <w:sz w:val="24"/>
          <w:szCs w:val="24"/>
        </w:rPr>
        <w:t xml:space="preserve">Įmonės kodas 304869939 </w:t>
      </w:r>
    </w:p>
    <w:p w14:paraId="006F70BA" w14:textId="77777777" w:rsidR="009117C9" w:rsidRPr="0018151E" w:rsidRDefault="00C96C5E" w:rsidP="005033B5">
      <w:pPr>
        <w:spacing w:after="0" w:line="240" w:lineRule="auto"/>
        <w:ind w:left="720" w:firstLine="576"/>
        <w:rPr>
          <w:rFonts w:ascii="Times New Roman" w:eastAsia="Times New Roman" w:hAnsi="Times New Roman" w:cs="Times New Roman"/>
          <w:sz w:val="24"/>
          <w:szCs w:val="24"/>
        </w:rPr>
      </w:pPr>
      <w:r w:rsidRPr="0018151E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211BE4" w:rsidRPr="0018151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17C9" w:rsidRPr="0018151E">
        <w:rPr>
          <w:rFonts w:ascii="Times New Roman" w:eastAsia="Times New Roman" w:hAnsi="Times New Roman" w:cs="Times New Roman"/>
          <w:sz w:val="24"/>
          <w:szCs w:val="24"/>
        </w:rPr>
        <w:t>AB DNB bankas</w:t>
      </w:r>
    </w:p>
    <w:p w14:paraId="4E443DE0" w14:textId="77777777" w:rsidR="005033B5" w:rsidRPr="0018151E" w:rsidRDefault="00C96C5E" w:rsidP="00F510EE">
      <w:pPr>
        <w:spacing w:after="0" w:line="240" w:lineRule="auto"/>
        <w:ind w:left="720" w:firstLine="576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EFDFC"/>
        </w:rPr>
      </w:pPr>
      <w:r w:rsidRPr="0018151E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211BE4" w:rsidRPr="0018151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17C9" w:rsidRPr="0018151E">
        <w:rPr>
          <w:rFonts w:ascii="Times New Roman" w:eastAsia="Times New Roman" w:hAnsi="Times New Roman" w:cs="Times New Roman"/>
          <w:sz w:val="24"/>
          <w:szCs w:val="24"/>
        </w:rPr>
        <w:t xml:space="preserve">Sąskaitos </w:t>
      </w:r>
      <w:proofErr w:type="spellStart"/>
      <w:r w:rsidR="009117C9" w:rsidRPr="0018151E">
        <w:rPr>
          <w:rFonts w:ascii="Times New Roman" w:eastAsia="Times New Roman" w:hAnsi="Times New Roman" w:cs="Times New Roman"/>
          <w:sz w:val="24"/>
          <w:szCs w:val="24"/>
        </w:rPr>
        <w:t>nr.</w:t>
      </w:r>
      <w:proofErr w:type="spellEnd"/>
      <w:r w:rsidR="009117C9" w:rsidRPr="0018151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117C9" w:rsidRPr="0018151E">
        <w:rPr>
          <w:rFonts w:ascii="Times New Roman" w:eastAsia="Times New Roman" w:hAnsi="Times New Roman" w:cs="Times New Roman"/>
          <w:bCs/>
          <w:sz w:val="24"/>
          <w:szCs w:val="24"/>
          <w:shd w:val="clear" w:color="auto" w:fill="FEFDFC"/>
        </w:rPr>
        <w:t>LT684010051004301704</w:t>
      </w:r>
    </w:p>
    <w:p w14:paraId="2B069DF5" w14:textId="77777777" w:rsidR="00687923" w:rsidRPr="0018151E" w:rsidRDefault="009117C9" w:rsidP="006879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18151E">
        <w:rPr>
          <w:rFonts w:ascii="Times New Roman" w:eastAsia="Times New Roman" w:hAnsi="Times New Roman" w:cs="Times New Roman"/>
          <w:sz w:val="24"/>
          <w:szCs w:val="24"/>
        </w:rPr>
        <w:t xml:space="preserve">Dėl išankstinių sąskaitų faktūrų kreiptis telefonu +370 60869538 arba el. paštu </w:t>
      </w:r>
      <w:hyperlink r:id="rId4" w:history="1">
        <w:r w:rsidRPr="0018151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aitkiene.egle@gmail.com</w:t>
        </w:r>
      </w:hyperlink>
    </w:p>
    <w:p w14:paraId="37E68E4E" w14:textId="77777777" w:rsidR="00E642B8" w:rsidRDefault="00C60963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b/>
          <w:sz w:val="24"/>
          <w:szCs w:val="24"/>
        </w:rPr>
        <w:t>Mokėjimo paskirtyje nurodyti</w:t>
      </w:r>
      <w:r w:rsidRPr="0018151E">
        <w:rPr>
          <w:rFonts w:ascii="Times New Roman" w:hAnsi="Times New Roman" w:cs="Times New Roman"/>
          <w:sz w:val="24"/>
          <w:szCs w:val="24"/>
        </w:rPr>
        <w:t>: „</w:t>
      </w:r>
      <w:r w:rsidR="00687923" w:rsidRPr="0018151E">
        <w:rPr>
          <w:rFonts w:ascii="Times New Roman" w:hAnsi="Times New Roman" w:cs="Times New Roman"/>
          <w:sz w:val="24"/>
          <w:szCs w:val="24"/>
        </w:rPr>
        <w:t>D</w:t>
      </w:r>
      <w:r w:rsidR="009117C9" w:rsidRPr="0018151E">
        <w:rPr>
          <w:rFonts w:ascii="Times New Roman" w:hAnsi="Times New Roman" w:cs="Times New Roman"/>
          <w:sz w:val="24"/>
          <w:szCs w:val="24"/>
        </w:rPr>
        <w:t>alyvio mokestis</w:t>
      </w:r>
      <w:r w:rsidR="00483982">
        <w:rPr>
          <w:rFonts w:ascii="Times New Roman" w:hAnsi="Times New Roman" w:cs="Times New Roman"/>
          <w:sz w:val="24"/>
          <w:szCs w:val="24"/>
        </w:rPr>
        <w:t xml:space="preserve"> konkursui „Virtualūs pasažai“</w:t>
      </w:r>
      <w:r w:rsidR="00F510EE" w:rsidRPr="0018151E">
        <w:rPr>
          <w:rFonts w:ascii="Times New Roman" w:hAnsi="Times New Roman" w:cs="Times New Roman"/>
          <w:sz w:val="24"/>
          <w:szCs w:val="24"/>
        </w:rPr>
        <w:t>,</w:t>
      </w:r>
      <w:r w:rsidR="001A4111" w:rsidRPr="0018151E">
        <w:rPr>
          <w:rFonts w:ascii="Times New Roman" w:hAnsi="Times New Roman" w:cs="Times New Roman"/>
          <w:sz w:val="24"/>
          <w:szCs w:val="24"/>
        </w:rPr>
        <w:t xml:space="preserve"> </w:t>
      </w:r>
      <w:r w:rsidR="001A4111" w:rsidRPr="0018151E">
        <w:rPr>
          <w:rFonts w:ascii="Times New Roman" w:hAnsi="Times New Roman" w:cs="Times New Roman"/>
          <w:i/>
          <w:sz w:val="24"/>
          <w:szCs w:val="24"/>
        </w:rPr>
        <w:t>vardas, pavardė</w:t>
      </w:r>
      <w:r w:rsidRPr="0018151E">
        <w:rPr>
          <w:rFonts w:ascii="Times New Roman" w:hAnsi="Times New Roman" w:cs="Times New Roman"/>
          <w:sz w:val="24"/>
          <w:szCs w:val="24"/>
        </w:rPr>
        <w:t xml:space="preserve">“. </w:t>
      </w:r>
    </w:p>
    <w:p w14:paraId="22EE190F" w14:textId="77777777" w:rsidR="00483982" w:rsidRDefault="00483982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441C4F" w14:textId="77777777" w:rsidR="00483982" w:rsidRDefault="00483982" w:rsidP="0068792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83982">
        <w:rPr>
          <w:rFonts w:ascii="Times New Roman" w:hAnsi="Times New Roman" w:cs="Times New Roman"/>
          <w:b/>
          <w:sz w:val="24"/>
          <w:szCs w:val="24"/>
        </w:rPr>
        <w:t>III. Konkurso tvarka:</w:t>
      </w:r>
    </w:p>
    <w:p w14:paraId="06FEBD99" w14:textId="77777777" w:rsidR="00483982" w:rsidRDefault="00483982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kurso dalyvis atlieka vieną </w:t>
      </w:r>
      <w:proofErr w:type="spellStart"/>
      <w:r>
        <w:rPr>
          <w:rFonts w:ascii="Times New Roman" w:hAnsi="Times New Roman" w:cs="Times New Roman"/>
          <w:sz w:val="24"/>
          <w:szCs w:val="24"/>
        </w:rPr>
        <w:t>W.Gilloc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jesę pasirinktinai.</w:t>
      </w:r>
    </w:p>
    <w:p w14:paraId="75BC4137" w14:textId="77777777" w:rsidR="00A3631A" w:rsidRDefault="00164EBA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ūrinys s</w:t>
      </w:r>
      <w:r w:rsidR="00483982">
        <w:rPr>
          <w:rFonts w:ascii="Times New Roman" w:hAnsi="Times New Roman" w:cs="Times New Roman"/>
          <w:sz w:val="24"/>
          <w:szCs w:val="24"/>
        </w:rPr>
        <w:t>kambinama</w:t>
      </w:r>
      <w:r>
        <w:rPr>
          <w:rFonts w:ascii="Times New Roman" w:hAnsi="Times New Roman" w:cs="Times New Roman"/>
          <w:sz w:val="24"/>
          <w:szCs w:val="24"/>
        </w:rPr>
        <w:t xml:space="preserve">s mintinai ir </w:t>
      </w:r>
      <w:proofErr w:type="spellStart"/>
      <w:r>
        <w:rPr>
          <w:rFonts w:ascii="Times New Roman" w:hAnsi="Times New Roman" w:cs="Times New Roman"/>
          <w:sz w:val="24"/>
          <w:szCs w:val="24"/>
        </w:rPr>
        <w:t>v</w:t>
      </w:r>
      <w:r w:rsidR="00A3631A">
        <w:rPr>
          <w:rFonts w:ascii="Times New Roman" w:hAnsi="Times New Roman" w:cs="Times New Roman"/>
          <w:sz w:val="24"/>
          <w:szCs w:val="24"/>
        </w:rPr>
        <w:t>ideo</w:t>
      </w:r>
      <w:proofErr w:type="spellEnd"/>
      <w:r w:rsidR="00A3631A">
        <w:rPr>
          <w:rFonts w:ascii="Times New Roman" w:hAnsi="Times New Roman" w:cs="Times New Roman"/>
          <w:sz w:val="24"/>
          <w:szCs w:val="24"/>
        </w:rPr>
        <w:t xml:space="preserve"> nufilmuojamas stabilia kamera, turi matytis visas atlikėjas.</w:t>
      </w:r>
    </w:p>
    <w:p w14:paraId="521EC261" w14:textId="77777777" w:rsidR="00A3631A" w:rsidRDefault="00A3631A" w:rsidP="00A3631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ide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sirodymas įkeliamas į asmeninę </w:t>
      </w:r>
      <w:r w:rsidR="007E5431">
        <w:rPr>
          <w:rFonts w:ascii="Times New Roman" w:hAnsi="Times New Roman" w:cs="Times New Roman"/>
          <w:sz w:val="24"/>
          <w:szCs w:val="24"/>
        </w:rPr>
        <w:t>www.</w:t>
      </w:r>
      <w:r>
        <w:rPr>
          <w:rFonts w:ascii="Times New Roman" w:hAnsi="Times New Roman" w:cs="Times New Roman"/>
          <w:sz w:val="24"/>
          <w:szCs w:val="24"/>
        </w:rPr>
        <w:t>youtube</w:t>
      </w:r>
      <w:r w:rsidR="007E5431">
        <w:rPr>
          <w:rFonts w:ascii="Times New Roman" w:hAnsi="Times New Roman" w:cs="Times New Roman"/>
          <w:sz w:val="24"/>
          <w:szCs w:val="24"/>
        </w:rPr>
        <w:t>.com</w:t>
      </w:r>
      <w:r>
        <w:rPr>
          <w:rFonts w:ascii="Times New Roman" w:hAnsi="Times New Roman" w:cs="Times New Roman"/>
          <w:sz w:val="24"/>
          <w:szCs w:val="24"/>
        </w:rPr>
        <w:t xml:space="preserve"> paskyrą.</w:t>
      </w:r>
    </w:p>
    <w:p w14:paraId="0113F68F" w14:textId="77777777" w:rsidR="00A3631A" w:rsidRDefault="00A3631A" w:rsidP="00A3631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kyra turi būti nustatyta kaip vieša. </w:t>
      </w:r>
    </w:p>
    <w:p w14:paraId="75E66DF7" w14:textId="28F3C606" w:rsidR="00A3631A" w:rsidRDefault="00A3631A" w:rsidP="00A3631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e įrašo nurodyti tik atlikėjo VARDĄ, PAVARDĘ, KLASĘ</w:t>
      </w:r>
      <w:r w:rsidR="007771A7">
        <w:rPr>
          <w:rFonts w:ascii="Times New Roman" w:hAnsi="Times New Roman" w:cs="Times New Roman"/>
          <w:sz w:val="24"/>
          <w:szCs w:val="24"/>
        </w:rPr>
        <w:t>, KŪRINIO</w:t>
      </w:r>
      <w:r>
        <w:rPr>
          <w:rFonts w:ascii="Times New Roman" w:hAnsi="Times New Roman" w:cs="Times New Roman"/>
          <w:sz w:val="24"/>
          <w:szCs w:val="24"/>
        </w:rPr>
        <w:t xml:space="preserve"> bei </w:t>
      </w:r>
      <w:r w:rsidR="00973439" w:rsidRPr="00973439">
        <w:rPr>
          <w:rFonts w:ascii="Times New Roman" w:hAnsi="Times New Roman" w:cs="Times New Roman"/>
          <w:sz w:val="24"/>
          <w:szCs w:val="24"/>
        </w:rPr>
        <w:t xml:space="preserve">KONKURSO PAVADINIMĄ </w:t>
      </w:r>
      <w:r>
        <w:rPr>
          <w:rFonts w:ascii="Times New Roman" w:hAnsi="Times New Roman" w:cs="Times New Roman"/>
          <w:sz w:val="24"/>
          <w:szCs w:val="24"/>
        </w:rPr>
        <w:t>„Virtualūs pasažai“ (nei mokyklos pavadinimo, nei mokytojo pavardės prašome NENURODYTI)</w:t>
      </w:r>
      <w:r w:rsidR="00973439">
        <w:rPr>
          <w:rFonts w:ascii="Times New Roman" w:hAnsi="Times New Roman" w:cs="Times New Roman"/>
          <w:sz w:val="24"/>
          <w:szCs w:val="24"/>
        </w:rPr>
        <w:t>.</w:t>
      </w:r>
    </w:p>
    <w:p w14:paraId="24158868" w14:textId="77777777" w:rsidR="00164EBA" w:rsidRDefault="00164EBA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1EBD8B" w14:textId="2E4A2329" w:rsidR="00164EBA" w:rsidRDefault="00483982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kurso </w:t>
      </w:r>
      <w:proofErr w:type="spellStart"/>
      <w:r>
        <w:rPr>
          <w:rFonts w:ascii="Times New Roman" w:hAnsi="Times New Roman" w:cs="Times New Roman"/>
          <w:sz w:val="24"/>
          <w:szCs w:val="24"/>
        </w:rPr>
        <w:t>vid</w:t>
      </w:r>
      <w:r w:rsidR="00A04B23">
        <w:rPr>
          <w:rFonts w:ascii="Times New Roman" w:hAnsi="Times New Roman" w:cs="Times New Roman"/>
          <w:sz w:val="24"/>
          <w:szCs w:val="24"/>
        </w:rPr>
        <w:t>eo</w:t>
      </w:r>
      <w:proofErr w:type="spellEnd"/>
      <w:r w:rsidR="00A04B23">
        <w:rPr>
          <w:rFonts w:ascii="Times New Roman" w:hAnsi="Times New Roman" w:cs="Times New Roman"/>
          <w:sz w:val="24"/>
          <w:szCs w:val="24"/>
        </w:rPr>
        <w:t xml:space="preserve"> pasirodymo nuorodą, </w:t>
      </w:r>
      <w:r w:rsidR="00164EBA">
        <w:rPr>
          <w:rFonts w:ascii="Times New Roman" w:hAnsi="Times New Roman" w:cs="Times New Roman"/>
          <w:sz w:val="24"/>
          <w:szCs w:val="24"/>
        </w:rPr>
        <w:t>mokesčio pavedimo kopiją</w:t>
      </w:r>
      <w:r w:rsidR="007771A7">
        <w:rPr>
          <w:rFonts w:ascii="Times New Roman" w:hAnsi="Times New Roman" w:cs="Times New Roman"/>
          <w:sz w:val="24"/>
          <w:szCs w:val="24"/>
        </w:rPr>
        <w:t xml:space="preserve"> </w:t>
      </w:r>
      <w:r w:rsidR="00164EBA">
        <w:rPr>
          <w:rFonts w:ascii="Times New Roman" w:hAnsi="Times New Roman" w:cs="Times New Roman"/>
          <w:sz w:val="24"/>
          <w:szCs w:val="24"/>
        </w:rPr>
        <w:t>atsiųsti elektroniniu paštu virtualuspasazai</w:t>
      </w:r>
      <w:r w:rsidR="00164EBA" w:rsidRPr="00164EBA">
        <w:rPr>
          <w:rFonts w:ascii="Times New Roman" w:hAnsi="Times New Roman" w:cs="Times New Roman"/>
          <w:sz w:val="24"/>
          <w:szCs w:val="24"/>
        </w:rPr>
        <w:t>@</w:t>
      </w:r>
      <w:r w:rsidR="00164EBA">
        <w:rPr>
          <w:rFonts w:ascii="Times New Roman" w:hAnsi="Times New Roman" w:cs="Times New Roman"/>
          <w:sz w:val="24"/>
          <w:szCs w:val="24"/>
        </w:rPr>
        <w:t>yahoo.com</w:t>
      </w:r>
      <w:r w:rsidR="00E64E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ki 2020 m. lapkričio 8 d</w:t>
      </w:r>
      <w:r w:rsidR="00A04B23">
        <w:rPr>
          <w:rFonts w:ascii="Times New Roman" w:hAnsi="Times New Roman" w:cs="Times New Roman"/>
          <w:sz w:val="24"/>
          <w:szCs w:val="24"/>
        </w:rPr>
        <w:t>.</w:t>
      </w:r>
    </w:p>
    <w:p w14:paraId="5B5A6D70" w14:textId="77777777" w:rsidR="00483982" w:rsidRDefault="00483982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kurso nugalėtojų sąrašas bus skelbiamas 2020 m. lapkričio 15 d. Vilniaus </w:t>
      </w:r>
      <w:proofErr w:type="spellStart"/>
      <w:r>
        <w:rPr>
          <w:rFonts w:ascii="Times New Roman" w:hAnsi="Times New Roman" w:cs="Times New Roman"/>
          <w:sz w:val="24"/>
          <w:szCs w:val="24"/>
        </w:rPr>
        <w:t>B.Jonuš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uzikos mokyklos internetinėje svetainėje</w:t>
      </w:r>
      <w:r w:rsidR="00E63E49">
        <w:rPr>
          <w:rFonts w:ascii="Times New Roman" w:hAnsi="Times New Roman" w:cs="Times New Roman"/>
          <w:sz w:val="24"/>
          <w:szCs w:val="24"/>
        </w:rPr>
        <w:t xml:space="preserve"> www.</w:t>
      </w:r>
      <w:r>
        <w:rPr>
          <w:rFonts w:ascii="Times New Roman" w:hAnsi="Times New Roman" w:cs="Times New Roman"/>
          <w:sz w:val="24"/>
          <w:szCs w:val="24"/>
        </w:rPr>
        <w:t>jonuso.lt</w:t>
      </w:r>
    </w:p>
    <w:p w14:paraId="372549C4" w14:textId="77777777" w:rsidR="00A3631A" w:rsidRDefault="00164EBA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onkurso dalyviai bus apdovanoti padėkos raštais. Nugalėtojai bus apdovanoti I, II, III vietos laureato diplomais, ryškiausiai pasirodę dalyviai – specialiais prizais.</w:t>
      </w:r>
    </w:p>
    <w:p w14:paraId="2C8BA325" w14:textId="77777777" w:rsidR="00A04B23" w:rsidRDefault="00A04B23" w:rsidP="0068792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FE8C1A" w14:textId="77777777" w:rsidR="00A3631A" w:rsidRPr="00DD49A2" w:rsidRDefault="00A3631A" w:rsidP="0068792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49A2">
        <w:rPr>
          <w:rFonts w:ascii="Times New Roman" w:hAnsi="Times New Roman" w:cs="Times New Roman"/>
          <w:b/>
          <w:sz w:val="24"/>
          <w:szCs w:val="24"/>
        </w:rPr>
        <w:t>IV. Konkurso kategorijos:</w:t>
      </w:r>
    </w:p>
    <w:p w14:paraId="575163C3" w14:textId="77777777" w:rsidR="00A3631A" w:rsidRPr="00DD49A2" w:rsidRDefault="00A3631A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I kategorija – 1 klasė</w:t>
      </w:r>
    </w:p>
    <w:p w14:paraId="686D1105" w14:textId="77777777" w:rsidR="00164EBA" w:rsidRPr="00DD49A2" w:rsidRDefault="00164EBA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II kategorija – 2 klasė</w:t>
      </w:r>
    </w:p>
    <w:p w14:paraId="3B32DD36" w14:textId="77777777" w:rsidR="00164EBA" w:rsidRPr="00DD49A2" w:rsidRDefault="00164EBA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III kategorija – 3 klasė</w:t>
      </w:r>
    </w:p>
    <w:p w14:paraId="295D25C7" w14:textId="77777777" w:rsidR="00164EBA" w:rsidRPr="00DD49A2" w:rsidRDefault="00164EBA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IV kategorija – 4 klasė</w:t>
      </w:r>
    </w:p>
    <w:p w14:paraId="757F0FDE" w14:textId="77777777" w:rsidR="00164EBA" w:rsidRPr="00DD49A2" w:rsidRDefault="00E63E49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V</w:t>
      </w:r>
      <w:r w:rsidR="00164EBA" w:rsidRPr="00DD49A2">
        <w:rPr>
          <w:rFonts w:ascii="Times New Roman" w:hAnsi="Times New Roman" w:cs="Times New Roman"/>
          <w:sz w:val="24"/>
          <w:szCs w:val="24"/>
        </w:rPr>
        <w:t xml:space="preserve"> kategorija – 5 klasė</w:t>
      </w:r>
    </w:p>
    <w:p w14:paraId="2690A9EA" w14:textId="77777777" w:rsidR="00164EBA" w:rsidRPr="00DD49A2" w:rsidRDefault="00E63E49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V</w:t>
      </w:r>
      <w:r w:rsidR="00164EBA" w:rsidRPr="00DD49A2">
        <w:rPr>
          <w:rFonts w:ascii="Times New Roman" w:hAnsi="Times New Roman" w:cs="Times New Roman"/>
          <w:sz w:val="24"/>
          <w:szCs w:val="24"/>
        </w:rPr>
        <w:t>I kategorija – 6 klasė</w:t>
      </w:r>
    </w:p>
    <w:p w14:paraId="16D35000" w14:textId="77777777" w:rsidR="00164EBA" w:rsidRPr="00DD49A2" w:rsidRDefault="00E63E49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VI</w:t>
      </w:r>
      <w:r w:rsidR="00164EBA" w:rsidRPr="00DD49A2">
        <w:rPr>
          <w:rFonts w:ascii="Times New Roman" w:hAnsi="Times New Roman" w:cs="Times New Roman"/>
          <w:sz w:val="24"/>
          <w:szCs w:val="24"/>
        </w:rPr>
        <w:t>I kategorija – 7 klasė</w:t>
      </w:r>
    </w:p>
    <w:p w14:paraId="43B0C93F" w14:textId="77777777" w:rsidR="00164EBA" w:rsidRPr="00DD49A2" w:rsidRDefault="00E63E49" w:rsidP="00164E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49A2">
        <w:rPr>
          <w:rFonts w:ascii="Times New Roman" w:hAnsi="Times New Roman" w:cs="Times New Roman"/>
          <w:sz w:val="24"/>
          <w:szCs w:val="24"/>
        </w:rPr>
        <w:t>VII</w:t>
      </w:r>
      <w:r w:rsidR="00164EBA" w:rsidRPr="00DD49A2">
        <w:rPr>
          <w:rFonts w:ascii="Times New Roman" w:hAnsi="Times New Roman" w:cs="Times New Roman"/>
          <w:sz w:val="24"/>
          <w:szCs w:val="24"/>
        </w:rPr>
        <w:t>I kategorija – 8 klasė</w:t>
      </w:r>
    </w:p>
    <w:p w14:paraId="70254708" w14:textId="77777777" w:rsidR="00E64EC7" w:rsidRDefault="00E64EC7" w:rsidP="0068792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22F33E" w14:textId="77777777" w:rsidR="00E64EC7" w:rsidRDefault="00E64EC7" w:rsidP="0068792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. Konkurso žiuri:</w:t>
      </w:r>
    </w:p>
    <w:p w14:paraId="14DA7CC0" w14:textId="77777777" w:rsidR="005E2653" w:rsidRDefault="00E64EC7" w:rsidP="0068792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irodymus vertins autoritetinga žiuri. Žiuri sprendimai yra galutiniai ir neskundžiami. </w:t>
      </w:r>
    </w:p>
    <w:p w14:paraId="1CF08275" w14:textId="77777777" w:rsidR="00DD49A2" w:rsidRDefault="00DD49A2" w:rsidP="0068792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C97887" w14:textId="77777777" w:rsidR="00663327" w:rsidRPr="0018151E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8151E">
        <w:rPr>
          <w:rFonts w:ascii="Times New Roman" w:hAnsi="Times New Roman" w:cs="Times New Roman"/>
          <w:b/>
          <w:sz w:val="24"/>
          <w:szCs w:val="24"/>
        </w:rPr>
        <w:t>V.</w:t>
      </w:r>
      <w:r w:rsidR="001A06C2">
        <w:rPr>
          <w:rFonts w:ascii="Times New Roman" w:hAnsi="Times New Roman" w:cs="Times New Roman"/>
          <w:b/>
          <w:sz w:val="24"/>
          <w:szCs w:val="24"/>
        </w:rPr>
        <w:t xml:space="preserve"> Konkurso</w:t>
      </w:r>
      <w:r w:rsidR="001B1D57" w:rsidRPr="0018151E">
        <w:rPr>
          <w:rFonts w:ascii="Times New Roman" w:hAnsi="Times New Roman" w:cs="Times New Roman"/>
          <w:b/>
          <w:sz w:val="24"/>
          <w:szCs w:val="24"/>
        </w:rPr>
        <w:t xml:space="preserve"> organizatoriai</w:t>
      </w:r>
      <w:r w:rsidR="009E6E1B" w:rsidRPr="0018151E">
        <w:rPr>
          <w:rFonts w:ascii="Times New Roman" w:hAnsi="Times New Roman" w:cs="Times New Roman"/>
          <w:b/>
          <w:sz w:val="24"/>
          <w:szCs w:val="24"/>
        </w:rPr>
        <w:t>:</w:t>
      </w:r>
    </w:p>
    <w:p w14:paraId="3921AB76" w14:textId="77777777" w:rsidR="00FE6D10" w:rsidRPr="0018151E" w:rsidRDefault="00FE6D10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Vilniaus </w:t>
      </w:r>
      <w:r w:rsidR="001B1D57" w:rsidRPr="0018151E">
        <w:rPr>
          <w:rFonts w:ascii="Times New Roman" w:hAnsi="Times New Roman" w:cs="Times New Roman"/>
          <w:sz w:val="24"/>
          <w:szCs w:val="24"/>
        </w:rPr>
        <w:t xml:space="preserve">Broniaus Jonušo muzikos mokykla </w:t>
      </w:r>
    </w:p>
    <w:p w14:paraId="5BBB8E3B" w14:textId="77777777" w:rsidR="00432CE2" w:rsidRPr="0018151E" w:rsidRDefault="001B1D5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>VšĮ Muzikos sala</w:t>
      </w:r>
    </w:p>
    <w:p w14:paraId="454C4866" w14:textId="77777777" w:rsidR="00BA2BF1" w:rsidRDefault="00BA2BF1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82382A" w14:textId="77777777" w:rsidR="00FB64E6" w:rsidRPr="0018151E" w:rsidRDefault="001A06C2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</w:t>
      </w:r>
      <w:r w:rsidR="00E64EC7">
        <w:rPr>
          <w:rFonts w:ascii="Times New Roman" w:hAnsi="Times New Roman" w:cs="Times New Roman"/>
          <w:b/>
          <w:sz w:val="24"/>
          <w:szCs w:val="24"/>
        </w:rPr>
        <w:t>I</w:t>
      </w:r>
      <w:r>
        <w:rPr>
          <w:rFonts w:ascii="Times New Roman" w:hAnsi="Times New Roman" w:cs="Times New Roman"/>
          <w:b/>
          <w:sz w:val="24"/>
          <w:szCs w:val="24"/>
        </w:rPr>
        <w:t>. Konkurso</w:t>
      </w:r>
      <w:r w:rsidR="009C45A6" w:rsidRPr="0018151E">
        <w:rPr>
          <w:rFonts w:ascii="Times New Roman" w:hAnsi="Times New Roman" w:cs="Times New Roman"/>
          <w:b/>
          <w:sz w:val="24"/>
          <w:szCs w:val="24"/>
        </w:rPr>
        <w:t xml:space="preserve"> k</w:t>
      </w:r>
      <w:r w:rsidR="00FB64E6" w:rsidRPr="0018151E">
        <w:rPr>
          <w:rFonts w:ascii="Times New Roman" w:hAnsi="Times New Roman" w:cs="Times New Roman"/>
          <w:b/>
          <w:sz w:val="24"/>
          <w:szCs w:val="24"/>
        </w:rPr>
        <w:t>oordinatorės:</w:t>
      </w:r>
    </w:p>
    <w:p w14:paraId="10B16533" w14:textId="77777777" w:rsidR="00483982" w:rsidRDefault="00483982" w:rsidP="0004151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edrė </w:t>
      </w:r>
      <w:proofErr w:type="spellStart"/>
      <w:r>
        <w:rPr>
          <w:rFonts w:ascii="Times New Roman" w:hAnsi="Times New Roman" w:cs="Times New Roman"/>
          <w:sz w:val="24"/>
          <w:szCs w:val="24"/>
        </w:rPr>
        <w:t>Paulikaitė</w:t>
      </w:r>
      <w:r w:rsidR="00E63E49">
        <w:rPr>
          <w:rFonts w:ascii="Times New Roman" w:hAnsi="Times New Roman" w:cs="Times New Roman"/>
          <w:sz w:val="24"/>
          <w:szCs w:val="24"/>
        </w:rPr>
        <w:t>-Daugelienė</w:t>
      </w:r>
      <w:proofErr w:type="spellEnd"/>
      <w:r w:rsidR="00E63E49">
        <w:rPr>
          <w:rFonts w:ascii="Times New Roman" w:hAnsi="Times New Roman" w:cs="Times New Roman"/>
          <w:sz w:val="24"/>
          <w:szCs w:val="24"/>
        </w:rPr>
        <w:t xml:space="preserve">, mokytoja metodininkė, tel.: +37060014394, </w:t>
      </w:r>
      <w:proofErr w:type="spellStart"/>
      <w:r w:rsidR="00E63E49" w:rsidRPr="0018151E">
        <w:rPr>
          <w:rFonts w:ascii="Times New Roman" w:hAnsi="Times New Roman" w:cs="Times New Roman"/>
          <w:sz w:val="24"/>
          <w:szCs w:val="24"/>
        </w:rPr>
        <w:t>el.paštas</w:t>
      </w:r>
      <w:proofErr w:type="spellEnd"/>
      <w:r w:rsidR="00E63E49" w:rsidRPr="0018151E">
        <w:rPr>
          <w:rFonts w:ascii="Times New Roman" w:hAnsi="Times New Roman" w:cs="Times New Roman"/>
          <w:sz w:val="24"/>
          <w:szCs w:val="24"/>
        </w:rPr>
        <w:t xml:space="preserve">: </w:t>
      </w:r>
      <w:r w:rsidR="00E63E49">
        <w:rPr>
          <w:rFonts w:ascii="Times New Roman" w:hAnsi="Times New Roman" w:cs="Times New Roman"/>
          <w:sz w:val="24"/>
          <w:szCs w:val="24"/>
        </w:rPr>
        <w:t>virtualuspasazai</w:t>
      </w:r>
      <w:r w:rsidR="00E63E49" w:rsidRPr="00164EBA">
        <w:rPr>
          <w:rFonts w:ascii="Times New Roman" w:hAnsi="Times New Roman" w:cs="Times New Roman"/>
          <w:sz w:val="24"/>
          <w:szCs w:val="24"/>
        </w:rPr>
        <w:t>@</w:t>
      </w:r>
      <w:r w:rsidR="00E63E49">
        <w:rPr>
          <w:rFonts w:ascii="Times New Roman" w:hAnsi="Times New Roman" w:cs="Times New Roman"/>
          <w:sz w:val="24"/>
          <w:szCs w:val="24"/>
        </w:rPr>
        <w:t>yahoo.com</w:t>
      </w:r>
    </w:p>
    <w:p w14:paraId="00840303" w14:textId="77777777" w:rsidR="00C60963" w:rsidRPr="0018151E" w:rsidRDefault="00C60963" w:rsidP="0004151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Ugnė </w:t>
      </w:r>
      <w:proofErr w:type="spellStart"/>
      <w:r w:rsidRPr="0018151E">
        <w:rPr>
          <w:rFonts w:ascii="Times New Roman" w:hAnsi="Times New Roman" w:cs="Times New Roman"/>
          <w:sz w:val="24"/>
          <w:szCs w:val="24"/>
        </w:rPr>
        <w:t>Sabaitytė</w:t>
      </w:r>
      <w:proofErr w:type="spellEnd"/>
      <w:r w:rsidR="00F946D8" w:rsidRPr="0018151E">
        <w:rPr>
          <w:rFonts w:ascii="Times New Roman" w:hAnsi="Times New Roman" w:cs="Times New Roman"/>
          <w:sz w:val="24"/>
          <w:szCs w:val="24"/>
        </w:rPr>
        <w:t xml:space="preserve">, </w:t>
      </w:r>
      <w:r w:rsidR="00EB4E52" w:rsidRPr="0018151E">
        <w:rPr>
          <w:rFonts w:ascii="Times New Roman" w:hAnsi="Times New Roman" w:cs="Times New Roman"/>
          <w:sz w:val="24"/>
          <w:szCs w:val="24"/>
        </w:rPr>
        <w:t>vyr. mokytoja</w:t>
      </w:r>
      <w:r w:rsidRPr="0018151E">
        <w:rPr>
          <w:rFonts w:ascii="Times New Roman" w:hAnsi="Times New Roman" w:cs="Times New Roman"/>
          <w:sz w:val="24"/>
          <w:szCs w:val="24"/>
        </w:rPr>
        <w:t>, te</w:t>
      </w:r>
      <w:r w:rsidR="00F946D8" w:rsidRPr="0018151E">
        <w:rPr>
          <w:rFonts w:ascii="Times New Roman" w:hAnsi="Times New Roman" w:cs="Times New Roman"/>
          <w:sz w:val="24"/>
          <w:szCs w:val="24"/>
        </w:rPr>
        <w:t>l</w:t>
      </w:r>
      <w:r w:rsidR="00920070" w:rsidRPr="0018151E">
        <w:rPr>
          <w:rFonts w:ascii="Times New Roman" w:hAnsi="Times New Roman" w:cs="Times New Roman"/>
          <w:sz w:val="24"/>
          <w:szCs w:val="24"/>
        </w:rPr>
        <w:t>.:</w:t>
      </w:r>
      <w:r w:rsidRPr="0018151E">
        <w:rPr>
          <w:rFonts w:ascii="Times New Roman" w:hAnsi="Times New Roman" w:cs="Times New Roman"/>
          <w:sz w:val="24"/>
          <w:szCs w:val="24"/>
        </w:rPr>
        <w:t xml:space="preserve"> </w:t>
      </w:r>
      <w:r w:rsidR="00F946D8" w:rsidRPr="0018151E">
        <w:rPr>
          <w:rFonts w:ascii="Times New Roman" w:hAnsi="Times New Roman" w:cs="Times New Roman"/>
          <w:sz w:val="24"/>
          <w:szCs w:val="24"/>
        </w:rPr>
        <w:t>+3706</w:t>
      </w:r>
      <w:r w:rsidR="00920070" w:rsidRPr="0018151E">
        <w:rPr>
          <w:rFonts w:ascii="Times New Roman" w:hAnsi="Times New Roman" w:cs="Times New Roman"/>
          <w:sz w:val="24"/>
          <w:szCs w:val="24"/>
        </w:rPr>
        <w:t>5688822</w:t>
      </w:r>
      <w:r w:rsidRPr="001815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8151E">
        <w:rPr>
          <w:rFonts w:ascii="Times New Roman" w:hAnsi="Times New Roman" w:cs="Times New Roman"/>
          <w:sz w:val="24"/>
          <w:szCs w:val="24"/>
        </w:rPr>
        <w:t>el.paštas</w:t>
      </w:r>
      <w:proofErr w:type="spellEnd"/>
      <w:r w:rsidRPr="0018151E">
        <w:rPr>
          <w:rFonts w:ascii="Times New Roman" w:hAnsi="Times New Roman" w:cs="Times New Roman"/>
          <w:sz w:val="24"/>
          <w:szCs w:val="24"/>
        </w:rPr>
        <w:t xml:space="preserve">: </w:t>
      </w:r>
      <w:r w:rsidR="00E63E49">
        <w:rPr>
          <w:rFonts w:ascii="Times New Roman" w:hAnsi="Times New Roman" w:cs="Times New Roman"/>
          <w:sz w:val="24"/>
          <w:szCs w:val="24"/>
        </w:rPr>
        <w:t>virtualuspasazai</w:t>
      </w:r>
      <w:r w:rsidR="00E63E49" w:rsidRPr="00164EBA">
        <w:rPr>
          <w:rFonts w:ascii="Times New Roman" w:hAnsi="Times New Roman" w:cs="Times New Roman"/>
          <w:sz w:val="24"/>
          <w:szCs w:val="24"/>
        </w:rPr>
        <w:t>@</w:t>
      </w:r>
      <w:r w:rsidR="00E63E49">
        <w:rPr>
          <w:rFonts w:ascii="Times New Roman" w:hAnsi="Times New Roman" w:cs="Times New Roman"/>
          <w:sz w:val="24"/>
          <w:szCs w:val="24"/>
        </w:rPr>
        <w:t>yahoo.com</w:t>
      </w:r>
    </w:p>
    <w:p w14:paraId="63744761" w14:textId="77777777" w:rsidR="00E642B8" w:rsidRPr="0018151E" w:rsidRDefault="00E642B8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E34467" w14:textId="77777777" w:rsidR="00663327" w:rsidRPr="0018151E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8151E">
        <w:rPr>
          <w:rFonts w:ascii="Times New Roman" w:hAnsi="Times New Roman" w:cs="Times New Roman"/>
          <w:b/>
          <w:sz w:val="24"/>
          <w:szCs w:val="24"/>
        </w:rPr>
        <w:t>V</w:t>
      </w:r>
      <w:r w:rsidR="009C45A6" w:rsidRPr="0018151E">
        <w:rPr>
          <w:rFonts w:ascii="Times New Roman" w:hAnsi="Times New Roman" w:cs="Times New Roman"/>
          <w:b/>
          <w:sz w:val="24"/>
          <w:szCs w:val="24"/>
        </w:rPr>
        <w:t>I</w:t>
      </w:r>
      <w:r w:rsidR="00E64EC7">
        <w:rPr>
          <w:rFonts w:ascii="Times New Roman" w:hAnsi="Times New Roman" w:cs="Times New Roman"/>
          <w:b/>
          <w:sz w:val="24"/>
          <w:szCs w:val="24"/>
        </w:rPr>
        <w:t>I</w:t>
      </w:r>
      <w:r w:rsidRPr="0018151E">
        <w:rPr>
          <w:rFonts w:ascii="Times New Roman" w:hAnsi="Times New Roman" w:cs="Times New Roman"/>
          <w:b/>
          <w:sz w:val="24"/>
          <w:szCs w:val="24"/>
        </w:rPr>
        <w:t>.</w:t>
      </w:r>
      <w:r w:rsidR="001A06C2">
        <w:rPr>
          <w:rFonts w:ascii="Times New Roman" w:hAnsi="Times New Roman" w:cs="Times New Roman"/>
          <w:b/>
          <w:sz w:val="24"/>
          <w:szCs w:val="24"/>
        </w:rPr>
        <w:t xml:space="preserve"> Konkurso</w:t>
      </w:r>
      <w:r w:rsidR="005033B5" w:rsidRPr="0018151E">
        <w:rPr>
          <w:rFonts w:ascii="Times New Roman" w:hAnsi="Times New Roman" w:cs="Times New Roman"/>
          <w:b/>
          <w:sz w:val="24"/>
          <w:szCs w:val="24"/>
        </w:rPr>
        <w:t xml:space="preserve"> kuratoriai</w:t>
      </w:r>
      <w:r w:rsidR="009E6E1B" w:rsidRPr="0018151E">
        <w:rPr>
          <w:rFonts w:ascii="Times New Roman" w:hAnsi="Times New Roman" w:cs="Times New Roman"/>
          <w:b/>
          <w:sz w:val="24"/>
          <w:szCs w:val="24"/>
        </w:rPr>
        <w:t>:</w:t>
      </w:r>
    </w:p>
    <w:p w14:paraId="6FC42BDC" w14:textId="77777777" w:rsidR="00FE6D10" w:rsidRPr="0018151E" w:rsidRDefault="00FE6D10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Vilniaus Broniaus Jonušo muzikos mokyklos direktorius Tomas </w:t>
      </w:r>
      <w:proofErr w:type="spellStart"/>
      <w:r w:rsidRPr="0018151E">
        <w:rPr>
          <w:rFonts w:ascii="Times New Roman" w:hAnsi="Times New Roman" w:cs="Times New Roman"/>
          <w:sz w:val="24"/>
          <w:szCs w:val="24"/>
        </w:rPr>
        <w:t>Vaišė</w:t>
      </w:r>
      <w:proofErr w:type="spellEnd"/>
    </w:p>
    <w:p w14:paraId="53D38E48" w14:textId="77777777" w:rsidR="001770E4" w:rsidRPr="0018151E" w:rsidRDefault="00E1782E" w:rsidP="001770E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8151E">
        <w:rPr>
          <w:rFonts w:ascii="Times New Roman" w:hAnsi="Times New Roman" w:cs="Times New Roman"/>
          <w:sz w:val="24"/>
          <w:szCs w:val="24"/>
        </w:rPr>
        <w:t xml:space="preserve">VšĮ Muzikos sala </w:t>
      </w:r>
      <w:r w:rsidR="005033B5" w:rsidRPr="0018151E">
        <w:rPr>
          <w:rFonts w:ascii="Times New Roman" w:hAnsi="Times New Roman" w:cs="Times New Roman"/>
          <w:sz w:val="24"/>
          <w:szCs w:val="24"/>
        </w:rPr>
        <w:t>direktorė</w:t>
      </w:r>
      <w:r w:rsidR="005033B5" w:rsidRPr="0018151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770E4" w:rsidRPr="0018151E">
        <w:rPr>
          <w:rFonts w:ascii="Times New Roman" w:hAnsi="Times New Roman" w:cs="Times New Roman"/>
          <w:sz w:val="24"/>
          <w:szCs w:val="24"/>
          <w:shd w:val="clear" w:color="auto" w:fill="FFFFFF"/>
        </w:rPr>
        <w:t>Eglė Vaitkienė</w:t>
      </w:r>
    </w:p>
    <w:p w14:paraId="69F6E5C5" w14:textId="77777777" w:rsidR="00912B48" w:rsidRPr="0018151E" w:rsidRDefault="00912B48" w:rsidP="000E6684">
      <w:pPr>
        <w:pStyle w:val="NormalWeb"/>
        <w:shd w:val="clear" w:color="auto" w:fill="FCF9F7"/>
        <w:spacing w:before="0" w:beforeAutospacing="0" w:after="0" w:afterAutospacing="0"/>
      </w:pPr>
    </w:p>
    <w:sectPr w:rsidR="00912B48" w:rsidRPr="0018151E" w:rsidSect="00B84E58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DcyMDc1NDA1NLVU0lEKTi0uzszPAykwrAUAh5aLkiwAAAA="/>
  </w:docVars>
  <w:rsids>
    <w:rsidRoot w:val="008F0E22"/>
    <w:rsid w:val="00004C54"/>
    <w:rsid w:val="00027DFC"/>
    <w:rsid w:val="0004151B"/>
    <w:rsid w:val="00056092"/>
    <w:rsid w:val="000623FE"/>
    <w:rsid w:val="000936F9"/>
    <w:rsid w:val="000B52D6"/>
    <w:rsid w:val="000E6684"/>
    <w:rsid w:val="001054DC"/>
    <w:rsid w:val="00110E99"/>
    <w:rsid w:val="00115913"/>
    <w:rsid w:val="0012220E"/>
    <w:rsid w:val="001231A0"/>
    <w:rsid w:val="001356BC"/>
    <w:rsid w:val="00150632"/>
    <w:rsid w:val="00153051"/>
    <w:rsid w:val="00156A5D"/>
    <w:rsid w:val="00156E09"/>
    <w:rsid w:val="0016113A"/>
    <w:rsid w:val="00164EBA"/>
    <w:rsid w:val="00172D66"/>
    <w:rsid w:val="001770E4"/>
    <w:rsid w:val="0018151E"/>
    <w:rsid w:val="001A06C2"/>
    <w:rsid w:val="001A4111"/>
    <w:rsid w:val="001B1D57"/>
    <w:rsid w:val="001B4657"/>
    <w:rsid w:val="001B677E"/>
    <w:rsid w:val="001B7F9D"/>
    <w:rsid w:val="001F7FB6"/>
    <w:rsid w:val="002047BE"/>
    <w:rsid w:val="00211BE4"/>
    <w:rsid w:val="002330E4"/>
    <w:rsid w:val="0025499C"/>
    <w:rsid w:val="002E4507"/>
    <w:rsid w:val="003163B6"/>
    <w:rsid w:val="00335522"/>
    <w:rsid w:val="003520A2"/>
    <w:rsid w:val="003C3B4E"/>
    <w:rsid w:val="003E055A"/>
    <w:rsid w:val="003E6722"/>
    <w:rsid w:val="0040240B"/>
    <w:rsid w:val="004071F2"/>
    <w:rsid w:val="00410AFB"/>
    <w:rsid w:val="00432CE2"/>
    <w:rsid w:val="00447FEB"/>
    <w:rsid w:val="0048341C"/>
    <w:rsid w:val="00483982"/>
    <w:rsid w:val="00483E88"/>
    <w:rsid w:val="004A5981"/>
    <w:rsid w:val="005033B5"/>
    <w:rsid w:val="00536B79"/>
    <w:rsid w:val="00544143"/>
    <w:rsid w:val="0054526D"/>
    <w:rsid w:val="00546389"/>
    <w:rsid w:val="0059023D"/>
    <w:rsid w:val="0059054A"/>
    <w:rsid w:val="00596814"/>
    <w:rsid w:val="005C5EBC"/>
    <w:rsid w:val="005E2653"/>
    <w:rsid w:val="00625731"/>
    <w:rsid w:val="006258A5"/>
    <w:rsid w:val="006419CE"/>
    <w:rsid w:val="00643200"/>
    <w:rsid w:val="00663327"/>
    <w:rsid w:val="00687923"/>
    <w:rsid w:val="006D2699"/>
    <w:rsid w:val="006D67C5"/>
    <w:rsid w:val="006E4C84"/>
    <w:rsid w:val="0071177F"/>
    <w:rsid w:val="00717EC3"/>
    <w:rsid w:val="00752876"/>
    <w:rsid w:val="00760D90"/>
    <w:rsid w:val="007771A7"/>
    <w:rsid w:val="007B497D"/>
    <w:rsid w:val="007B678F"/>
    <w:rsid w:val="007C4DF4"/>
    <w:rsid w:val="007E1589"/>
    <w:rsid w:val="007E5431"/>
    <w:rsid w:val="007F0F32"/>
    <w:rsid w:val="008403EA"/>
    <w:rsid w:val="008913D9"/>
    <w:rsid w:val="008C35C6"/>
    <w:rsid w:val="008D558B"/>
    <w:rsid w:val="008F0E22"/>
    <w:rsid w:val="009117C9"/>
    <w:rsid w:val="00912B48"/>
    <w:rsid w:val="00920070"/>
    <w:rsid w:val="00924BD0"/>
    <w:rsid w:val="00972C5B"/>
    <w:rsid w:val="00973439"/>
    <w:rsid w:val="00977DA3"/>
    <w:rsid w:val="00984C2D"/>
    <w:rsid w:val="00993ABD"/>
    <w:rsid w:val="00996F1F"/>
    <w:rsid w:val="009B3DD0"/>
    <w:rsid w:val="009C45A6"/>
    <w:rsid w:val="009D6654"/>
    <w:rsid w:val="009E6E1B"/>
    <w:rsid w:val="009F2CCC"/>
    <w:rsid w:val="00A04B23"/>
    <w:rsid w:val="00A05553"/>
    <w:rsid w:val="00A12141"/>
    <w:rsid w:val="00A3631A"/>
    <w:rsid w:val="00A44CC3"/>
    <w:rsid w:val="00AD2FFE"/>
    <w:rsid w:val="00B003B1"/>
    <w:rsid w:val="00B05466"/>
    <w:rsid w:val="00B37649"/>
    <w:rsid w:val="00B4513A"/>
    <w:rsid w:val="00B84E58"/>
    <w:rsid w:val="00BA2BF1"/>
    <w:rsid w:val="00BA3DC5"/>
    <w:rsid w:val="00BB09C3"/>
    <w:rsid w:val="00BB6A34"/>
    <w:rsid w:val="00C03534"/>
    <w:rsid w:val="00C03F1B"/>
    <w:rsid w:val="00C11F93"/>
    <w:rsid w:val="00C43246"/>
    <w:rsid w:val="00C47A01"/>
    <w:rsid w:val="00C523E1"/>
    <w:rsid w:val="00C60963"/>
    <w:rsid w:val="00C6374F"/>
    <w:rsid w:val="00C77731"/>
    <w:rsid w:val="00C86DC9"/>
    <w:rsid w:val="00C96C5E"/>
    <w:rsid w:val="00CD0AFB"/>
    <w:rsid w:val="00CF7FBF"/>
    <w:rsid w:val="00D1052B"/>
    <w:rsid w:val="00D11AD6"/>
    <w:rsid w:val="00D132B8"/>
    <w:rsid w:val="00D74A0A"/>
    <w:rsid w:val="00D9497F"/>
    <w:rsid w:val="00DA54D3"/>
    <w:rsid w:val="00DB4254"/>
    <w:rsid w:val="00DD49A2"/>
    <w:rsid w:val="00DD5284"/>
    <w:rsid w:val="00E019C7"/>
    <w:rsid w:val="00E07481"/>
    <w:rsid w:val="00E1172C"/>
    <w:rsid w:val="00E1782E"/>
    <w:rsid w:val="00E2588B"/>
    <w:rsid w:val="00E63E49"/>
    <w:rsid w:val="00E642B8"/>
    <w:rsid w:val="00E64EC7"/>
    <w:rsid w:val="00E97B08"/>
    <w:rsid w:val="00E97D57"/>
    <w:rsid w:val="00EB4E52"/>
    <w:rsid w:val="00EF2C72"/>
    <w:rsid w:val="00F510EE"/>
    <w:rsid w:val="00F56D18"/>
    <w:rsid w:val="00F91C2F"/>
    <w:rsid w:val="00F946D8"/>
    <w:rsid w:val="00FB64E6"/>
    <w:rsid w:val="00FB784A"/>
    <w:rsid w:val="00FD13B0"/>
    <w:rsid w:val="00FE6D1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99A7D"/>
  <w15:docId w15:val="{58253E88-3515-4F85-8EA7-1DDD63218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2B4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159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Strong">
    <w:name w:val="Strong"/>
    <w:basedOn w:val="DefaultParagraphFont"/>
    <w:uiPriority w:val="22"/>
    <w:qFormat/>
    <w:rsid w:val="001159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aitkiene.egl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6</Words>
  <Characters>1105</Characters>
  <Application>Microsoft Office Word</Application>
  <DocSecurity>0</DocSecurity>
  <Lines>9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tautas</dc:creator>
  <cp:lastModifiedBy>Eglė Vaitkienė</cp:lastModifiedBy>
  <cp:revision>2</cp:revision>
  <dcterms:created xsi:type="dcterms:W3CDTF">2020-10-12T13:39:00Z</dcterms:created>
  <dcterms:modified xsi:type="dcterms:W3CDTF">2020-10-12T13:39:00Z</dcterms:modified>
</cp:coreProperties>
</file>